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ana vayntru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yntru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 gale dr Beverly Hills, CA, USA 902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anav@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2363319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